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A756A7" w:rsidRDefault="005D2D5D">
      <w:pPr>
        <w:spacing w:before="240" w:after="200"/>
      </w:pPr>
      <w:r>
        <w:t>DIY CoolSculpting.Article.Dermatology Laser Center.KA</w:t>
      </w:r>
    </w:p>
    <w:p w14:paraId="00000003" w14:textId="77777777" w:rsidR="00A756A7" w:rsidRDefault="005D2D5D">
      <w:pPr>
        <w:spacing w:before="240" w:after="200"/>
      </w:pPr>
      <w:r>
        <w:t>/DIY CoolSculpting</w:t>
      </w:r>
    </w:p>
    <w:p w14:paraId="00000004" w14:textId="77777777" w:rsidR="00A756A7" w:rsidRDefault="005D2D5D">
      <w:pPr>
        <w:spacing w:before="240" w:after="200"/>
      </w:pPr>
      <w:r>
        <w:t>KW DIY CoolSculpting</w:t>
      </w:r>
    </w:p>
    <w:p w14:paraId="00000005" w14:textId="77777777" w:rsidR="00A756A7" w:rsidRDefault="005D2D5D">
      <w:pPr>
        <w:spacing w:before="240" w:after="200"/>
      </w:pPr>
      <w:r>
        <w:t>Meta: DIY CoolSculpting, or CoolSculpting at home, does not work and can cause serious injuries if you attempt to freeze your own fat. Learn why it is dangerous.</w:t>
      </w:r>
    </w:p>
    <w:p w14:paraId="00000006" w14:textId="77777777" w:rsidR="00A756A7" w:rsidRDefault="005D2D5D">
      <w:pPr>
        <w:spacing w:before="240" w:after="200"/>
      </w:pPr>
      <w:r>
        <w:t>DIY CoolSculpting | Why CoolSculpting at Home is Dangerous</w:t>
      </w:r>
    </w:p>
    <w:p w14:paraId="00000007" w14:textId="7F2A966F" w:rsidR="00A756A7" w:rsidRDefault="005D2D5D">
      <w:pPr>
        <w:spacing w:before="240" w:after="200"/>
      </w:pPr>
      <w:r>
        <w:t xml:space="preserve">CoolSculpting is the revolutionary </w:t>
      </w:r>
      <w:r>
        <w:t xml:space="preserve">fat-freezing treatment that took the cosmetic industry by storm. As the treatment </w:t>
      </w:r>
      <w:r>
        <w:t>improves and gains more popularity, there is a disturbing trend on the rise. DIY CoolSculpting or trying to CoolSculpt at home is a trend many are trying in an attempt t</w:t>
      </w:r>
      <w:r>
        <w:t>o save money</w:t>
      </w:r>
      <w:r w:rsidR="00E256D9">
        <w:t xml:space="preserve"> on </w:t>
      </w:r>
      <w:r w:rsidR="00E256D9" w:rsidRPr="00E256D9">
        <w:rPr>
          <w:u w:val="single"/>
        </w:rPr>
        <w:t>CoolSculpting cost</w:t>
      </w:r>
      <w:r>
        <w:t>. However, the risks are high, and many of these people are seriously injured in the process. Learn why DIY CoolSculpting is so dangerous and why you should leave the fat freezing to a professional provider.</w:t>
      </w:r>
    </w:p>
    <w:p w14:paraId="00000008" w14:textId="77777777" w:rsidR="00A756A7" w:rsidRDefault="005D2D5D">
      <w:pPr>
        <w:spacing w:before="240" w:after="200"/>
      </w:pPr>
      <w:r>
        <w:t>How Does CoolSculpting Work?</w:t>
      </w:r>
    </w:p>
    <w:p w14:paraId="00000009" w14:textId="77777777" w:rsidR="00A756A7" w:rsidRDefault="005D2D5D">
      <w:pPr>
        <w:spacing w:before="240" w:after="200"/>
      </w:pPr>
      <w:r>
        <w:t>CoolScu</w:t>
      </w:r>
      <w:r>
        <w:t>lpting works utilize an advanced developed science known as Cryolipolysis. To put it simply, CoolSculpting can eliminate fat cells by exposing them to a precisely controlled cooling.</w:t>
      </w:r>
    </w:p>
    <w:p w14:paraId="0000000A" w14:textId="77777777" w:rsidR="00A756A7" w:rsidRDefault="005D2D5D">
      <w:pPr>
        <w:spacing w:before="240" w:after="200"/>
      </w:pPr>
      <w:r>
        <w:t xml:space="preserve">Only professional </w:t>
      </w:r>
      <w:r w:rsidRPr="000B0524">
        <w:rPr>
          <w:u w:val="single"/>
        </w:rPr>
        <w:t>CoolSculpting treatments</w:t>
      </w:r>
      <w:r>
        <w:t xml:space="preserve"> are FDA cleared to reduced fat</w:t>
      </w:r>
      <w:r>
        <w:t xml:space="preserve"> in a safe, effective way.</w:t>
      </w:r>
    </w:p>
    <w:p w14:paraId="0000000B" w14:textId="77777777" w:rsidR="00A756A7" w:rsidRDefault="005D2D5D">
      <w:pPr>
        <w:spacing w:before="240" w:after="200"/>
      </w:pPr>
      <w:r>
        <w:t>Vacuum Mechanism</w:t>
      </w:r>
    </w:p>
    <w:p w14:paraId="0000000C" w14:textId="6669F151" w:rsidR="00A756A7" w:rsidRDefault="005D2D5D">
      <w:pPr>
        <w:spacing w:before="240" w:after="200"/>
      </w:pPr>
      <w:r>
        <w:t>Professional CoolSculpting machines provide applicators that draw up tissue using a gentle vacuum mechanism. Suction is an integral</w:t>
      </w:r>
      <w:r>
        <w:t xml:space="preserve"> part of this fat reduction treatment. It cannot be duplicated when trying to Co</w:t>
      </w:r>
      <w:r>
        <w:t>olSculpt at home.</w:t>
      </w:r>
    </w:p>
    <w:p w14:paraId="0000000D" w14:textId="57562534" w:rsidR="00A756A7" w:rsidRDefault="005D2D5D">
      <w:pPr>
        <w:spacing w:before="240" w:after="200"/>
      </w:pPr>
      <w:r>
        <w:t>When a section of skin is exposed to cold temperatures, the fat cells beneath move away from the surface to protect themselves, the suction from the CoolSculpting applicator pulls those subcutaneous fat cells up towards the surface to be</w:t>
      </w:r>
      <w:r>
        <w:t xml:space="preserve"> subjected to </w:t>
      </w:r>
      <w:r>
        <w:t>extreme cooling.</w:t>
      </w:r>
    </w:p>
    <w:p w14:paraId="3FF1F7F2" w14:textId="5C3BD126" w:rsidR="000B0524" w:rsidRPr="000B0524" w:rsidRDefault="000B0524" w:rsidP="000B0524">
      <w:pPr>
        <w:spacing w:before="240" w:after="200"/>
        <w:jc w:val="right"/>
        <w:rPr>
          <w:u w:val="single"/>
        </w:rPr>
      </w:pPr>
      <w:r w:rsidRPr="000B0524">
        <w:rPr>
          <w:u w:val="single"/>
        </w:rPr>
        <w:t>See before and after results &gt;&gt;</w:t>
      </w:r>
    </w:p>
    <w:p w14:paraId="0000000E" w14:textId="77777777" w:rsidR="00A756A7" w:rsidRDefault="005D2D5D">
      <w:pPr>
        <w:spacing w:before="240" w:after="200"/>
      </w:pPr>
      <w:r>
        <w:t>Precisely Controlled Cooling</w:t>
      </w:r>
    </w:p>
    <w:p w14:paraId="0000000F" w14:textId="77CCE43E" w:rsidR="00A756A7" w:rsidRDefault="005D2D5D">
      <w:pPr>
        <w:spacing w:before="240" w:after="200"/>
      </w:pPr>
      <w:r>
        <w:t>CoolSculpting does not necessarily freeze fat. Instead, it chills the fat cells by drawing the heat from the cell. Years of research and development went into the precise calibration o</w:t>
      </w:r>
      <w:r>
        <w:t>f the CoolSculpting machine. This allows the machine to chill fat cells at a precise temperature for a specific amount of time. Chilling fat cells trigger apoptosis or cell death. Once this occurs, a signal is sent to the body'</w:t>
      </w:r>
      <w:r>
        <w:t xml:space="preserve">s lymphatic system to remove </w:t>
      </w:r>
      <w:r>
        <w:t>the dead cells as a form of waste.</w:t>
      </w:r>
    </w:p>
    <w:p w14:paraId="00000010" w14:textId="77777777" w:rsidR="00A756A7" w:rsidRDefault="005D2D5D">
      <w:pPr>
        <w:spacing w:before="240" w:after="200"/>
      </w:pPr>
      <w:r>
        <w:lastRenderedPageBreak/>
        <w:t>Proprietary Applicators</w:t>
      </w:r>
    </w:p>
    <w:p w14:paraId="00000011" w14:textId="2FEC88B4" w:rsidR="00A756A7" w:rsidRDefault="005D2D5D">
      <w:pPr>
        <w:spacing w:before="240" w:after="200"/>
      </w:pPr>
      <w:r>
        <w:t>CoolSculpting is a body shaping treatment that effectively reduces stubborn fat and sculpts sexy curves. The machine is equipped with various applicators, each designed specifically for a particula</w:t>
      </w:r>
      <w:r>
        <w:t>r part of the body. This precise fit cannot be duplicated at home. The applicator'</w:t>
      </w:r>
      <w:r>
        <w:t>s customized shape allows the specialist to contour the treatment area and define lean, sexy muscles.</w:t>
      </w:r>
    </w:p>
    <w:p w14:paraId="00000012" w14:textId="77777777" w:rsidR="00A756A7" w:rsidRDefault="005D2D5D">
      <w:pPr>
        <w:shd w:val="clear" w:color="auto" w:fill="FFFFFF"/>
        <w:spacing w:before="240"/>
      </w:pPr>
      <w:r>
        <w:t>Safety Mechanisms</w:t>
      </w:r>
    </w:p>
    <w:p w14:paraId="00000013" w14:textId="77777777" w:rsidR="00A756A7" w:rsidRDefault="005D2D5D">
      <w:pPr>
        <w:shd w:val="clear" w:color="auto" w:fill="FFFFFF"/>
        <w:spacing w:before="240"/>
      </w:pPr>
      <w:r>
        <w:t>The CoolSculpting machine comes with several safety me</w:t>
      </w:r>
      <w:r>
        <w:t>asured built in to ensure patient safety during treatment:</w:t>
      </w:r>
    </w:p>
    <w:p w14:paraId="00000014" w14:textId="77777777" w:rsidR="00A756A7" w:rsidRDefault="005D2D5D">
      <w:pPr>
        <w:shd w:val="clear" w:color="auto" w:fill="FFFFFF"/>
        <w:spacing w:before="240"/>
      </w:pPr>
      <w:r>
        <w:t>The gel pad: Protects the skin from frostbite.</w:t>
      </w:r>
    </w:p>
    <w:p w14:paraId="00000015" w14:textId="46A0B6D5" w:rsidR="00A756A7" w:rsidRDefault="005D2D5D">
      <w:pPr>
        <w:shd w:val="clear" w:color="auto" w:fill="FFFFFF"/>
        <w:spacing w:before="240"/>
      </w:pPr>
      <w:r>
        <w:t xml:space="preserve">Temperature </w:t>
      </w:r>
      <w:r w:rsidR="00E256D9">
        <w:t>sensors</w:t>
      </w:r>
      <w:r>
        <w:t>: The temperature gauges constantly monitor the temperature of the skin. If the patient'</w:t>
      </w:r>
      <w:r>
        <w:t>s skin temperature drops below a specific</w:t>
      </w:r>
      <w:r>
        <w:t xml:space="preserve"> nu</w:t>
      </w:r>
      <w:r>
        <w:t>mber, the machine will automatically shut off to protect the patient.</w:t>
      </w:r>
    </w:p>
    <w:p w14:paraId="00000016" w14:textId="77777777" w:rsidR="00A756A7" w:rsidRDefault="005D2D5D">
      <w:pPr>
        <w:spacing w:before="240" w:after="200"/>
      </w:pPr>
      <w:r>
        <w:t>Why CoolSculpting at Home is Dangerous</w:t>
      </w:r>
    </w:p>
    <w:p w14:paraId="00000017" w14:textId="7C2FFC34" w:rsidR="00A756A7" w:rsidRDefault="005D2D5D">
      <w:pPr>
        <w:spacing w:before="240" w:after="200"/>
      </w:pPr>
      <w:r>
        <w:t>People who attempt to CoolSculpt at home tend to use ice packs to mimic the fat freezing machine's cool temperatures</w:t>
      </w:r>
      <w:r>
        <w:t>. Instead of succes</w:t>
      </w:r>
      <w:r>
        <w:t xml:space="preserve">sfully </w:t>
      </w:r>
      <w:r w:rsidRPr="00E256D9">
        <w:rPr>
          <w:u w:val="single"/>
        </w:rPr>
        <w:t>freezing their fat</w:t>
      </w:r>
      <w:r>
        <w:t>, these individuals end up freezing their skin. Frostbite is one of the primary problems for people who try to save money and reduce fat at home with these dangerous trends. There is no way to mimic a CoolSculpting machine effectively</w:t>
      </w:r>
      <w:r>
        <w:t>, so these people are not only wasting their time,</w:t>
      </w:r>
      <w:r>
        <w:t xml:space="preserve"> but they are also putting their skin and bodies at risk of injury.</w:t>
      </w:r>
    </w:p>
    <w:p w14:paraId="00000018" w14:textId="77777777" w:rsidR="00A756A7" w:rsidRDefault="005D2D5D">
      <w:pPr>
        <w:spacing w:before="240" w:after="200"/>
      </w:pPr>
      <w:r>
        <w:t>Safe, Effective CoolSculpting Near You</w:t>
      </w:r>
    </w:p>
    <w:p w14:paraId="00000019" w14:textId="1279F285" w:rsidR="00A756A7" w:rsidRDefault="005D2D5D">
      <w:pPr>
        <w:spacing w:before="240" w:after="200"/>
      </w:pPr>
      <w:r>
        <w:t>If you want to learn more about CoolSculpting and how you can receive a safe, effective treatment</w:t>
      </w:r>
      <w:r>
        <w:t xml:space="preserve"> in luxury, contact Dermatology Laser Center and Medispa. We are a premier CoolSculpting provider in the Owings Mills area. Our patients</w:t>
      </w:r>
      <w:r>
        <w:t xml:space="preserve"> lose fat in luxury at</w:t>
      </w:r>
      <w:r>
        <w:t xml:space="preserve"> our pristine medical center with licensed, trained body contouring specialists. Each</w:t>
      </w:r>
      <w:r>
        <w:t xml:space="preserve"> patient received safe, effective treatments that provide them with optimal fat reduction. Call us at 410-356-0000 to schedule your free consultation now to learn more. </w:t>
      </w:r>
    </w:p>
    <w:p w14:paraId="0000001A" w14:textId="77777777" w:rsidR="00A756A7" w:rsidRDefault="00A756A7"/>
    <w:sectPr w:rsidR="00A756A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A1tzC2NDE3MjJX0lEKTi0uzszPAykwrAUAPm3TeywAAAA="/>
  </w:docVars>
  <w:rsids>
    <w:rsidRoot w:val="00A756A7"/>
    <w:rsid w:val="000B0524"/>
    <w:rsid w:val="005D2D5D"/>
    <w:rsid w:val="00A756A7"/>
    <w:rsid w:val="00E2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14FBA"/>
  <w15:docId w15:val="{0A808D33-E5AE-481B-B7E2-388E51272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14</Words>
  <Characters>350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2:02:00Z</dcterms:created>
  <dcterms:modified xsi:type="dcterms:W3CDTF">2021-03-23T22:09:00Z</dcterms:modified>
</cp:coreProperties>
</file>